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0F05A0" w:rsidRDefault="00C60A4A">
      <w:pPr>
        <w:ind w:left="2160" w:firstLine="720"/>
        <w:rPr>
          <w:b/>
        </w:rPr>
      </w:pPr>
      <w:r>
        <w:t>​​</w:t>
      </w:r>
      <w:r>
        <w:rPr>
          <w:b/>
        </w:rPr>
        <w:t>Conestoga College - ACS &amp; IT</w:t>
      </w:r>
    </w:p>
    <w:p w14:paraId="00000002" w14:textId="77777777" w:rsidR="000F05A0" w:rsidRDefault="00C60A4A">
      <w:pPr>
        <w:jc w:val="center"/>
        <w:rPr>
          <w:b/>
        </w:rPr>
      </w:pPr>
      <w:r>
        <w:rPr>
          <w:b/>
        </w:rPr>
        <w:t>Programming Microsoft Web Technologies – PROG2230</w:t>
      </w:r>
    </w:p>
    <w:p w14:paraId="00000003" w14:textId="77777777" w:rsidR="000F05A0" w:rsidRDefault="00C60A4A">
      <w:pPr>
        <w:jc w:val="center"/>
        <w:rPr>
          <w:b/>
        </w:rPr>
      </w:pPr>
      <w:r>
        <w:rPr>
          <w:b/>
        </w:rPr>
        <w:t>Practice Review for Final</w:t>
      </w:r>
    </w:p>
    <w:p w14:paraId="00000004" w14:textId="77777777" w:rsidR="000F05A0" w:rsidRDefault="00C60A4A">
      <w:pPr>
        <w:pStyle w:val="Heading3"/>
        <w:keepNext w:val="0"/>
        <w:keepLines w:val="0"/>
        <w:spacing w:before="160" w:after="0" w:line="254" w:lineRule="auto"/>
        <w:rPr>
          <w:rFonts w:ascii="Trebuchet MS" w:eastAsia="Trebuchet MS" w:hAnsi="Trebuchet MS" w:cs="Trebuchet MS"/>
          <w:b/>
          <w:color w:val="666666"/>
          <w:sz w:val="24"/>
          <w:szCs w:val="24"/>
        </w:rPr>
      </w:pPr>
      <w:bookmarkStart w:id="0" w:name="_8n9jo4oqmypj" w:colFirst="0" w:colLast="0"/>
      <w:bookmarkEnd w:id="0"/>
      <w:r>
        <w:rPr>
          <w:rFonts w:ascii="Trebuchet MS" w:eastAsia="Trebuchet MS" w:hAnsi="Trebuchet MS" w:cs="Trebuchet MS"/>
          <w:b/>
          <w:color w:val="666666"/>
          <w:sz w:val="24"/>
          <w:szCs w:val="24"/>
        </w:rPr>
        <w:t xml:space="preserve"> </w:t>
      </w:r>
    </w:p>
    <w:p w14:paraId="00000005" w14:textId="77777777" w:rsidR="000F05A0" w:rsidRDefault="00C60A4A">
      <w:pPr>
        <w:pStyle w:val="Heading3"/>
        <w:keepNext w:val="0"/>
        <w:keepLines w:val="0"/>
        <w:spacing w:before="160" w:after="0" w:line="254" w:lineRule="auto"/>
        <w:rPr>
          <w:rFonts w:ascii="Trebuchet MS" w:eastAsia="Trebuchet MS" w:hAnsi="Trebuchet MS" w:cs="Trebuchet MS"/>
          <w:b/>
          <w:color w:val="666666"/>
          <w:sz w:val="24"/>
          <w:szCs w:val="24"/>
        </w:rPr>
      </w:pPr>
      <w:bookmarkStart w:id="1" w:name="_nm5jw7sk0d5j" w:colFirst="0" w:colLast="0"/>
      <w:bookmarkEnd w:id="1"/>
      <w:r>
        <w:rPr>
          <w:rFonts w:ascii="Trebuchet MS" w:eastAsia="Trebuchet MS" w:hAnsi="Trebuchet MS" w:cs="Trebuchet MS"/>
          <w:b/>
          <w:color w:val="666666"/>
          <w:sz w:val="24"/>
          <w:szCs w:val="24"/>
        </w:rPr>
        <w:t>Starting point</w:t>
      </w:r>
    </w:p>
    <w:p w14:paraId="00000006" w14:textId="77777777" w:rsidR="000F05A0" w:rsidRDefault="000F05A0"/>
    <w:p w14:paraId="00000007" w14:textId="77777777" w:rsidR="000F05A0" w:rsidRPr="00A7592B" w:rsidRDefault="00C60A4A">
      <w:pPr>
        <w:rPr>
          <w:strike/>
        </w:rPr>
      </w:pPr>
      <w:r w:rsidRPr="00A7592B">
        <w:rPr>
          <w:strike/>
        </w:rPr>
        <w:t xml:space="preserve">Create a new ASP.NET CORE Web App (Model-View-Controller) Project named </w:t>
      </w:r>
      <w:r w:rsidRPr="00A7592B">
        <w:rPr>
          <w:i/>
          <w:strike/>
        </w:rPr>
        <w:t>PROG2230_AutoParts_FinalReview</w:t>
      </w:r>
      <w:r w:rsidRPr="00A7592B">
        <w:rPr>
          <w:strike/>
        </w:rPr>
        <w:t xml:space="preserve">, and make sure you pick AUTHENTICATION TYPE as </w:t>
      </w:r>
      <w:r w:rsidRPr="00A7592B">
        <w:rPr>
          <w:b/>
          <w:strike/>
          <w:color w:val="FF0000"/>
        </w:rPr>
        <w:t>NONE!</w:t>
      </w:r>
      <w:r w:rsidRPr="00A7592B">
        <w:rPr>
          <w:strike/>
        </w:rPr>
        <w:t xml:space="preserve"> We will be manually adding authentication manually. Note: on the final you will be given some starting code in a project to build on but for review, starting from scratch is good practice.</w:t>
      </w:r>
    </w:p>
    <w:p w14:paraId="00000008" w14:textId="77777777" w:rsidR="000F05A0" w:rsidRDefault="00C60A4A">
      <w:pPr>
        <w:rPr>
          <w:rFonts w:ascii="Trebuchet MS" w:eastAsia="Trebuchet MS" w:hAnsi="Trebuchet MS" w:cs="Trebuchet MS"/>
          <w:b/>
          <w:color w:val="666666"/>
          <w:sz w:val="24"/>
          <w:szCs w:val="24"/>
        </w:rPr>
      </w:pPr>
      <w:r>
        <w:t xml:space="preserve"> </w:t>
      </w:r>
    </w:p>
    <w:p w14:paraId="00000009" w14:textId="77777777" w:rsidR="000F05A0" w:rsidRDefault="00C60A4A">
      <w:pPr>
        <w:pStyle w:val="Heading3"/>
        <w:keepNext w:val="0"/>
        <w:keepLines w:val="0"/>
        <w:spacing w:before="160" w:after="0" w:line="254" w:lineRule="auto"/>
        <w:rPr>
          <w:rFonts w:ascii="Trebuchet MS" w:eastAsia="Trebuchet MS" w:hAnsi="Trebuchet MS" w:cs="Trebuchet MS"/>
          <w:b/>
          <w:color w:val="666666"/>
          <w:sz w:val="24"/>
          <w:szCs w:val="24"/>
        </w:rPr>
      </w:pPr>
      <w:bookmarkStart w:id="2" w:name="_jbn6seo03967" w:colFirst="0" w:colLast="0"/>
      <w:bookmarkEnd w:id="2"/>
      <w:r>
        <w:rPr>
          <w:rFonts w:ascii="Trebuchet MS" w:eastAsia="Trebuchet MS" w:hAnsi="Trebuchet MS" w:cs="Trebuchet MS"/>
          <w:b/>
          <w:color w:val="666666"/>
          <w:sz w:val="24"/>
          <w:szCs w:val="24"/>
        </w:rPr>
        <w:t>What you need to do</w:t>
      </w:r>
    </w:p>
    <w:p w14:paraId="0000000A" w14:textId="77777777" w:rsidR="000F05A0" w:rsidRDefault="000F05A0"/>
    <w:p w14:paraId="0000000B" w14:textId="77777777" w:rsidR="000F05A0" w:rsidRPr="00A7592B" w:rsidRDefault="00C60A4A">
      <w:pPr>
        <w:rPr>
          <w:strike/>
        </w:rPr>
      </w:pPr>
      <w:r w:rsidRPr="00A7592B">
        <w:rPr>
          <w:strike/>
        </w:rPr>
        <w:t xml:space="preserve">This Example is based on a basic Auto Parts Store - </w:t>
      </w:r>
      <w:proofErr w:type="gramStart"/>
      <w:r w:rsidRPr="00A7592B">
        <w:rPr>
          <w:strike/>
        </w:rPr>
        <w:t>i.e.</w:t>
      </w:r>
      <w:proofErr w:type="gramEnd"/>
      <w:r w:rsidRPr="00A7592B">
        <w:rPr>
          <w:strike/>
        </w:rPr>
        <w:t xml:space="preserve"> a way of managing auto parts for vehicles. Cars can have many parts (</w:t>
      </w:r>
      <w:proofErr w:type="gramStart"/>
      <w:r w:rsidRPr="00A7592B">
        <w:rPr>
          <w:strike/>
        </w:rPr>
        <w:t>i.e.</w:t>
      </w:r>
      <w:proofErr w:type="gramEnd"/>
      <w:r w:rsidRPr="00A7592B">
        <w:rPr>
          <w:strike/>
        </w:rPr>
        <w:t xml:space="preserve"> there is a 1-to-many relationship between Cars and Parts).</w:t>
      </w:r>
    </w:p>
    <w:p w14:paraId="0000000C" w14:textId="77777777" w:rsidR="000F05A0" w:rsidRDefault="00C60A4A">
      <w:r>
        <w:t xml:space="preserve"> </w:t>
      </w:r>
    </w:p>
    <w:p w14:paraId="0000000D" w14:textId="77777777" w:rsidR="000F05A0" w:rsidRDefault="00C60A4A">
      <w:r w:rsidRPr="00A7592B">
        <w:rPr>
          <w:strike/>
        </w:rPr>
        <w:t>The following are the steps you need to take to complete this review</w:t>
      </w:r>
      <w:r>
        <w:t>…</w:t>
      </w:r>
    </w:p>
    <w:p w14:paraId="0000000E" w14:textId="77777777" w:rsidR="000F05A0" w:rsidRDefault="00C60A4A">
      <w:r>
        <w:t xml:space="preserve"> </w:t>
      </w:r>
    </w:p>
    <w:p w14:paraId="0000000F" w14:textId="77777777" w:rsidR="000F05A0" w:rsidRPr="0002171A" w:rsidRDefault="00C60A4A">
      <w:pPr>
        <w:rPr>
          <w:strike/>
          <w:lang w:val="en-US"/>
        </w:rPr>
      </w:pPr>
      <w:r w:rsidRPr="00A7592B">
        <w:rPr>
          <w:strike/>
        </w:rPr>
        <w:t>Create Models, Views and Controllers for the auto part store to manage car parts. You will need to create 3 models:</w:t>
      </w:r>
    </w:p>
    <w:p w14:paraId="00000010" w14:textId="77777777" w:rsidR="000F05A0" w:rsidRPr="0002171A" w:rsidRDefault="00C60A4A">
      <w:pPr>
        <w:numPr>
          <w:ilvl w:val="0"/>
          <w:numId w:val="5"/>
        </w:numPr>
        <w:rPr>
          <w:strike/>
        </w:rPr>
      </w:pPr>
      <w:r w:rsidRPr="0002171A">
        <w:rPr>
          <w:strike/>
        </w:rPr>
        <w:t>Manufacturer – Name, Address, Website, City, Zip/Postal Code</w:t>
      </w:r>
    </w:p>
    <w:p w14:paraId="00000011" w14:textId="77777777" w:rsidR="000F05A0" w:rsidRPr="0002171A" w:rsidRDefault="00C60A4A">
      <w:pPr>
        <w:numPr>
          <w:ilvl w:val="0"/>
          <w:numId w:val="5"/>
        </w:numPr>
        <w:rPr>
          <w:strike/>
        </w:rPr>
      </w:pPr>
      <w:r w:rsidRPr="0002171A">
        <w:rPr>
          <w:strike/>
        </w:rPr>
        <w:t>Car – Make, Model [we don’t have to use 3NF here for time purposes], Year</w:t>
      </w:r>
    </w:p>
    <w:p w14:paraId="00000012" w14:textId="77777777" w:rsidR="000F05A0" w:rsidRPr="0002171A" w:rsidRDefault="00C60A4A">
      <w:pPr>
        <w:numPr>
          <w:ilvl w:val="0"/>
          <w:numId w:val="5"/>
        </w:numPr>
        <w:rPr>
          <w:strike/>
        </w:rPr>
      </w:pPr>
      <w:r w:rsidRPr="0002171A">
        <w:rPr>
          <w:strike/>
        </w:rPr>
        <w:t xml:space="preserve">Part – Part Name, Items </w:t>
      </w:r>
      <w:proofErr w:type="gramStart"/>
      <w:r w:rsidRPr="0002171A">
        <w:rPr>
          <w:strike/>
        </w:rPr>
        <w:t>In</w:t>
      </w:r>
      <w:proofErr w:type="gramEnd"/>
      <w:r w:rsidRPr="0002171A">
        <w:rPr>
          <w:strike/>
        </w:rPr>
        <w:t xml:space="preserve"> Stock, Price</w:t>
      </w:r>
    </w:p>
    <w:p w14:paraId="00000013" w14:textId="77777777" w:rsidR="000F05A0" w:rsidRDefault="00C60A4A">
      <w:pPr>
        <w:pStyle w:val="Heading3"/>
      </w:pPr>
      <w:bookmarkStart w:id="3" w:name="_6lbga410kza7" w:colFirst="0" w:colLast="0"/>
      <w:bookmarkEnd w:id="3"/>
      <w:r>
        <w:t>Part 1 - EF Core</w:t>
      </w:r>
    </w:p>
    <w:p w14:paraId="00000014" w14:textId="77777777" w:rsidR="000F05A0" w:rsidRPr="00D656B0" w:rsidRDefault="00C60A4A">
      <w:pPr>
        <w:rPr>
          <w:strike/>
        </w:rPr>
      </w:pPr>
      <w:r w:rsidRPr="00D656B0">
        <w:rPr>
          <w:strike/>
        </w:rPr>
        <w:t>Implement and utilize a code-first DB between Manufacturer, Car and Parts. Seed your database with 2 Car Manufacturers, a car for each and 2 parts for each car.</w:t>
      </w:r>
    </w:p>
    <w:p w14:paraId="00000015" w14:textId="77777777" w:rsidR="000F05A0" w:rsidRDefault="000F05A0"/>
    <w:p w14:paraId="00000016" w14:textId="77777777" w:rsidR="000F05A0" w:rsidRPr="009E0E2F" w:rsidRDefault="00C60A4A">
      <w:pPr>
        <w:rPr>
          <w:strike/>
        </w:rPr>
      </w:pPr>
      <w:r w:rsidRPr="009E0E2F">
        <w:rPr>
          <w:strike/>
        </w:rPr>
        <w:t>Add a migration, update your database, and define or scaffold views and controllers for each:</w:t>
      </w:r>
    </w:p>
    <w:p w14:paraId="00000017" w14:textId="77777777" w:rsidR="000F05A0" w:rsidRPr="009E0E2F" w:rsidRDefault="00C60A4A">
      <w:pPr>
        <w:numPr>
          <w:ilvl w:val="0"/>
          <w:numId w:val="2"/>
        </w:numPr>
        <w:rPr>
          <w:strike/>
        </w:rPr>
      </w:pPr>
      <w:r w:rsidRPr="009E0E2F">
        <w:rPr>
          <w:strike/>
        </w:rPr>
        <w:t>Make the car manufacturer the index page</w:t>
      </w:r>
    </w:p>
    <w:p w14:paraId="00000018" w14:textId="77777777" w:rsidR="000F05A0" w:rsidRPr="009E0E2F" w:rsidRDefault="00C60A4A">
      <w:pPr>
        <w:numPr>
          <w:ilvl w:val="0"/>
          <w:numId w:val="2"/>
        </w:numPr>
        <w:rPr>
          <w:strike/>
        </w:rPr>
      </w:pPr>
      <w:r w:rsidRPr="009E0E2F">
        <w:rPr>
          <w:strike/>
        </w:rPr>
        <w:t xml:space="preserve">Make the link of the car manufacturer </w:t>
      </w:r>
      <w:proofErr w:type="spellStart"/>
      <w:r w:rsidRPr="009E0E2F">
        <w:rPr>
          <w:strike/>
        </w:rPr>
        <w:t>goto</w:t>
      </w:r>
      <w:proofErr w:type="spellEnd"/>
      <w:r w:rsidRPr="009E0E2F">
        <w:rPr>
          <w:strike/>
        </w:rPr>
        <w:t xml:space="preserve"> a list of cars for that manufacturer</w:t>
      </w:r>
    </w:p>
    <w:p w14:paraId="00000019" w14:textId="69F5470F" w:rsidR="000F05A0" w:rsidRPr="009E0E2F" w:rsidRDefault="00C60A4A">
      <w:pPr>
        <w:numPr>
          <w:ilvl w:val="0"/>
          <w:numId w:val="2"/>
        </w:numPr>
        <w:rPr>
          <w:strike/>
        </w:rPr>
      </w:pPr>
      <w:r w:rsidRPr="009E0E2F">
        <w:rPr>
          <w:strike/>
        </w:rPr>
        <w:t>Make the link of the car go</w:t>
      </w:r>
      <w:r w:rsidR="001260ED" w:rsidRPr="009E0E2F">
        <w:rPr>
          <w:strike/>
        </w:rPr>
        <w:t xml:space="preserve"> </w:t>
      </w:r>
      <w:r w:rsidRPr="009E0E2F">
        <w:rPr>
          <w:strike/>
        </w:rPr>
        <w:t>to a list of parts for that car only</w:t>
      </w:r>
    </w:p>
    <w:p w14:paraId="0000001A" w14:textId="77777777" w:rsidR="000F05A0" w:rsidRDefault="00C60A4A">
      <w:pPr>
        <w:pStyle w:val="Heading3"/>
      </w:pPr>
      <w:bookmarkStart w:id="4" w:name="_mwgm6twq8ehb" w:colFirst="0" w:colLast="0"/>
      <w:bookmarkEnd w:id="4"/>
      <w:r>
        <w:t>Part 2 - Validation</w:t>
      </w:r>
    </w:p>
    <w:p w14:paraId="0000001B" w14:textId="77777777" w:rsidR="000F05A0" w:rsidRDefault="00C60A4A">
      <w:r>
        <w:t xml:space="preserve"> </w:t>
      </w:r>
    </w:p>
    <w:p w14:paraId="0000001C" w14:textId="77777777" w:rsidR="000F05A0" w:rsidRDefault="00C60A4A">
      <w:r w:rsidRPr="009E0E2F">
        <w:rPr>
          <w:strike/>
        </w:rPr>
        <w:t>Add validation for adding/editing Manufacturer, specifically</w:t>
      </w:r>
      <w:r>
        <w:t>:</w:t>
      </w:r>
    </w:p>
    <w:p w14:paraId="0000001D" w14:textId="77777777" w:rsidR="000F05A0" w:rsidRDefault="00C60A4A">
      <w:r>
        <w:t xml:space="preserve"> </w:t>
      </w:r>
    </w:p>
    <w:p w14:paraId="0000001E" w14:textId="77777777" w:rsidR="000F05A0" w:rsidRPr="009E0E2F" w:rsidRDefault="00C60A4A">
      <w:pPr>
        <w:numPr>
          <w:ilvl w:val="0"/>
          <w:numId w:val="6"/>
        </w:numPr>
        <w:rPr>
          <w:strike/>
        </w:rPr>
      </w:pPr>
      <w:r w:rsidRPr="009E0E2F">
        <w:rPr>
          <w:strike/>
        </w:rPr>
        <w:t>The fields: Website, Address, City, and Zip/postal code are all required</w:t>
      </w:r>
    </w:p>
    <w:p w14:paraId="0000001F" w14:textId="77777777" w:rsidR="000F05A0" w:rsidRPr="009E0E2F" w:rsidRDefault="00C60A4A">
      <w:pPr>
        <w:numPr>
          <w:ilvl w:val="0"/>
          <w:numId w:val="6"/>
        </w:numPr>
        <w:rPr>
          <w:strike/>
        </w:rPr>
      </w:pPr>
      <w:r w:rsidRPr="009E0E2F">
        <w:rPr>
          <w:strike/>
        </w:rPr>
        <w:t>Name cannot be more 64 characters</w:t>
      </w:r>
    </w:p>
    <w:p w14:paraId="00000020" w14:textId="77777777" w:rsidR="000F05A0" w:rsidRPr="009E0E2F" w:rsidRDefault="00C60A4A">
      <w:pPr>
        <w:numPr>
          <w:ilvl w:val="0"/>
          <w:numId w:val="6"/>
        </w:numPr>
        <w:rPr>
          <w:strike/>
        </w:rPr>
      </w:pPr>
      <w:r w:rsidRPr="009E0E2F">
        <w:rPr>
          <w:strike/>
        </w:rPr>
        <w:t>The Website must be a valid URL</w:t>
      </w:r>
    </w:p>
    <w:p w14:paraId="00000021" w14:textId="77777777" w:rsidR="000F05A0" w:rsidRPr="009E0E2F" w:rsidRDefault="00C60A4A">
      <w:pPr>
        <w:numPr>
          <w:ilvl w:val="0"/>
          <w:numId w:val="6"/>
        </w:numPr>
        <w:rPr>
          <w:strike/>
        </w:rPr>
      </w:pPr>
      <w:r w:rsidRPr="009E0E2F">
        <w:rPr>
          <w:strike/>
        </w:rPr>
        <w:lastRenderedPageBreak/>
        <w:t>Zip/postal code must be in a valid format. For simplicity, assume that a valid US Zip or UK Postal code is in one of the following two formats:</w:t>
      </w:r>
    </w:p>
    <w:p w14:paraId="00000022" w14:textId="77777777" w:rsidR="000F05A0" w:rsidRPr="009E0E2F" w:rsidRDefault="00C60A4A">
      <w:pPr>
        <w:numPr>
          <w:ilvl w:val="1"/>
          <w:numId w:val="6"/>
        </w:numPr>
        <w:rPr>
          <w:strike/>
        </w:rPr>
      </w:pPr>
      <w:r w:rsidRPr="009E0E2F">
        <w:rPr>
          <w:strike/>
        </w:rPr>
        <w:t xml:space="preserve">A UK postal code of the format: 2 capital letters, a digit, a space, a digit, and 2 capital letters - </w:t>
      </w:r>
      <w:proofErr w:type="gramStart"/>
      <w:r w:rsidRPr="009E0E2F">
        <w:rPr>
          <w:strike/>
        </w:rPr>
        <w:t>e.g.</w:t>
      </w:r>
      <w:proofErr w:type="gramEnd"/>
      <w:r w:rsidRPr="009E0E2F">
        <w:rPr>
          <w:strike/>
        </w:rPr>
        <w:t xml:space="preserve"> NW8 9AY</w:t>
      </w:r>
    </w:p>
    <w:p w14:paraId="00000023" w14:textId="77777777" w:rsidR="000F05A0" w:rsidRPr="009E0E2F" w:rsidRDefault="00C60A4A">
      <w:pPr>
        <w:numPr>
          <w:ilvl w:val="1"/>
          <w:numId w:val="6"/>
        </w:numPr>
        <w:rPr>
          <w:strike/>
        </w:rPr>
      </w:pPr>
      <w:r w:rsidRPr="009E0E2F">
        <w:rPr>
          <w:strike/>
        </w:rPr>
        <w:t xml:space="preserve">Or 5 digits US zip code - </w:t>
      </w:r>
      <w:proofErr w:type="gramStart"/>
      <w:r w:rsidRPr="009E0E2F">
        <w:rPr>
          <w:strike/>
        </w:rPr>
        <w:t>e.g.</w:t>
      </w:r>
      <w:proofErr w:type="gramEnd"/>
      <w:r w:rsidRPr="009E0E2F">
        <w:rPr>
          <w:strike/>
        </w:rPr>
        <w:t xml:space="preserve"> 90028</w:t>
      </w:r>
    </w:p>
    <w:p w14:paraId="00000024" w14:textId="77777777" w:rsidR="000F05A0" w:rsidRDefault="00C60A4A">
      <w:pPr>
        <w:numPr>
          <w:ilvl w:val="0"/>
          <w:numId w:val="6"/>
        </w:numPr>
      </w:pPr>
      <w:r w:rsidRPr="009E0E2F">
        <w:rPr>
          <w:strike/>
        </w:rPr>
        <w:t>In addition to these value-based validation requirements, when there are validation errors, ensure that a generic message above the form appears that indicates that there are errors in the form</w:t>
      </w:r>
      <w:r>
        <w:t>.</w:t>
      </w:r>
    </w:p>
    <w:p w14:paraId="00000025" w14:textId="77777777" w:rsidR="000F05A0" w:rsidRDefault="00C60A4A">
      <w:pPr>
        <w:pStyle w:val="Heading3"/>
        <w:rPr>
          <w:b/>
          <w:color w:val="666666"/>
        </w:rPr>
      </w:pPr>
      <w:bookmarkStart w:id="5" w:name="_c4sgk431nsp4" w:colFirst="0" w:colLast="0"/>
      <w:bookmarkEnd w:id="5"/>
      <w:r>
        <w:rPr>
          <w:b/>
          <w:color w:val="666666"/>
        </w:rPr>
        <w:t>Part 3 - Authentication</w:t>
      </w:r>
    </w:p>
    <w:p w14:paraId="00000026" w14:textId="77777777" w:rsidR="000F05A0" w:rsidRDefault="000F05A0"/>
    <w:p w14:paraId="00000027" w14:textId="77777777" w:rsidR="000F05A0" w:rsidRDefault="00C60A4A">
      <w:r>
        <w:t>Add authentication to your project. At the BARE MINIMUM, add Register and Login to your project (Think AS5!)</w:t>
      </w:r>
    </w:p>
    <w:p w14:paraId="00000028" w14:textId="77777777" w:rsidR="000F05A0" w:rsidRDefault="00C60A4A">
      <w:r>
        <w:t xml:space="preserve"> </w:t>
      </w:r>
    </w:p>
    <w:p w14:paraId="00000029" w14:textId="77777777" w:rsidR="000F05A0" w:rsidRPr="006E1716" w:rsidRDefault="00C60A4A">
      <w:pPr>
        <w:numPr>
          <w:ilvl w:val="0"/>
          <w:numId w:val="4"/>
        </w:numPr>
        <w:rPr>
          <w:strike/>
        </w:rPr>
      </w:pPr>
      <w:r w:rsidRPr="006E1716">
        <w:rPr>
          <w:strike/>
        </w:rPr>
        <w:t>Configure the following password criteria:</w:t>
      </w:r>
    </w:p>
    <w:p w14:paraId="0000002A" w14:textId="77777777" w:rsidR="000F05A0" w:rsidRPr="006E1716" w:rsidRDefault="00C60A4A">
      <w:pPr>
        <w:numPr>
          <w:ilvl w:val="1"/>
          <w:numId w:val="4"/>
        </w:numPr>
        <w:rPr>
          <w:strike/>
        </w:rPr>
      </w:pPr>
      <w:r w:rsidRPr="006E1716">
        <w:rPr>
          <w:strike/>
        </w:rPr>
        <w:t>Passwords must be at least 6 characters.</w:t>
      </w:r>
    </w:p>
    <w:p w14:paraId="0000002B" w14:textId="77777777" w:rsidR="000F05A0" w:rsidRPr="006E1716" w:rsidRDefault="00C60A4A">
      <w:pPr>
        <w:numPr>
          <w:ilvl w:val="1"/>
          <w:numId w:val="4"/>
        </w:numPr>
        <w:rPr>
          <w:strike/>
        </w:rPr>
      </w:pPr>
      <w:r w:rsidRPr="006E1716">
        <w:rPr>
          <w:strike/>
        </w:rPr>
        <w:t>Passwords must have at least 1 digit.</w:t>
      </w:r>
    </w:p>
    <w:p w14:paraId="0000002C" w14:textId="77777777" w:rsidR="000F05A0" w:rsidRPr="006E1716" w:rsidRDefault="00C60A4A">
      <w:pPr>
        <w:numPr>
          <w:ilvl w:val="1"/>
          <w:numId w:val="4"/>
        </w:numPr>
        <w:rPr>
          <w:strike/>
        </w:rPr>
      </w:pPr>
      <w:r w:rsidRPr="006E1716">
        <w:rPr>
          <w:strike/>
        </w:rPr>
        <w:t xml:space="preserve">Passwords must have at least one special - </w:t>
      </w:r>
      <w:proofErr w:type="gramStart"/>
      <w:r w:rsidRPr="006E1716">
        <w:rPr>
          <w:strike/>
        </w:rPr>
        <w:t>i.e.</w:t>
      </w:r>
      <w:proofErr w:type="gramEnd"/>
      <w:r w:rsidRPr="006E1716">
        <w:rPr>
          <w:strike/>
        </w:rPr>
        <w:t xml:space="preserve"> non-alphanumeric character.</w:t>
      </w:r>
    </w:p>
    <w:p w14:paraId="0000002D" w14:textId="77777777" w:rsidR="000F05A0" w:rsidRDefault="00C60A4A">
      <w:pPr>
        <w:numPr>
          <w:ilvl w:val="0"/>
          <w:numId w:val="4"/>
        </w:numPr>
      </w:pPr>
      <w:r>
        <w:t>Restrict the actions of adding/editing/deleting of Manufacturers, Cars and Parts to authenticated users.</w:t>
      </w:r>
    </w:p>
    <w:p w14:paraId="0000002E" w14:textId="77777777" w:rsidR="000F05A0" w:rsidRDefault="00C60A4A">
      <w:pPr>
        <w:numPr>
          <w:ilvl w:val="1"/>
          <w:numId w:val="4"/>
        </w:numPr>
      </w:pPr>
      <w:r>
        <w:t>If an anonymous user tries to add/edit/delete a car or part, then they should be redirected to a login page.</w:t>
      </w:r>
    </w:p>
    <w:p w14:paraId="0000002F" w14:textId="77777777" w:rsidR="000F05A0" w:rsidRPr="004E305A" w:rsidRDefault="00C60A4A">
      <w:pPr>
        <w:pStyle w:val="Heading3"/>
        <w:rPr>
          <w:strike/>
        </w:rPr>
      </w:pPr>
      <w:bookmarkStart w:id="6" w:name="_zv7hc8po09d" w:colFirst="0" w:colLast="0"/>
      <w:bookmarkEnd w:id="6"/>
      <w:r w:rsidRPr="004E305A">
        <w:rPr>
          <w:strike/>
        </w:rPr>
        <w:t>Part 4 - Tag helpers, partial views, components</w:t>
      </w:r>
    </w:p>
    <w:p w14:paraId="00000030" w14:textId="77777777" w:rsidR="000F05A0" w:rsidRPr="004E305A" w:rsidRDefault="00C60A4A">
      <w:pPr>
        <w:rPr>
          <w:strike/>
        </w:rPr>
      </w:pPr>
      <w:r w:rsidRPr="004E305A">
        <w:rPr>
          <w:strike/>
        </w:rPr>
        <w:t xml:space="preserve"> </w:t>
      </w:r>
    </w:p>
    <w:p w14:paraId="00000031" w14:textId="77777777" w:rsidR="000F05A0" w:rsidRPr="004E305A" w:rsidRDefault="00C60A4A">
      <w:pPr>
        <w:numPr>
          <w:ilvl w:val="0"/>
          <w:numId w:val="3"/>
        </w:numPr>
        <w:rPr>
          <w:strike/>
        </w:rPr>
      </w:pPr>
      <w:r w:rsidRPr="004E305A">
        <w:rPr>
          <w:strike/>
        </w:rPr>
        <w:t>Add a simple partial view that consists of the links to add Cars</w:t>
      </w:r>
    </w:p>
    <w:p w14:paraId="00000032" w14:textId="77777777" w:rsidR="000F05A0" w:rsidRPr="004E305A" w:rsidRDefault="00C60A4A">
      <w:pPr>
        <w:numPr>
          <w:ilvl w:val="0"/>
          <w:numId w:val="3"/>
        </w:numPr>
        <w:rPr>
          <w:strike/>
        </w:rPr>
      </w:pPr>
      <w:r w:rsidRPr="004E305A">
        <w:rPr>
          <w:strike/>
        </w:rPr>
        <w:t xml:space="preserve">Then reference, </w:t>
      </w:r>
      <w:proofErr w:type="gramStart"/>
      <w:r w:rsidRPr="004E305A">
        <w:rPr>
          <w:strike/>
        </w:rPr>
        <w:t>i.e.</w:t>
      </w:r>
      <w:proofErr w:type="gramEnd"/>
      <w:r w:rsidRPr="004E305A">
        <w:rPr>
          <w:strike/>
        </w:rPr>
        <w:t xml:space="preserve"> make use of, that partial view everywhere where those links appear in the program</w:t>
      </w:r>
    </w:p>
    <w:p w14:paraId="00000033" w14:textId="77777777" w:rsidR="000F05A0" w:rsidRDefault="00C60A4A">
      <w:pPr>
        <w:pStyle w:val="Heading3"/>
      </w:pPr>
      <w:bookmarkStart w:id="7" w:name="_qk5bxzh1l3rr" w:colFirst="0" w:colLast="0"/>
      <w:bookmarkEnd w:id="7"/>
      <w:r>
        <w:t xml:space="preserve"> Part 5 - Cookies &amp; sessions</w:t>
      </w:r>
    </w:p>
    <w:p w14:paraId="00000034" w14:textId="77777777" w:rsidR="000F05A0" w:rsidRPr="002F4B46" w:rsidRDefault="00C60A4A">
      <w:pPr>
        <w:rPr>
          <w:strike/>
        </w:rPr>
      </w:pPr>
      <w:r w:rsidRPr="002F4B46">
        <w:rPr>
          <w:strike/>
        </w:rPr>
        <w:t>Save an audit of all the modifications (add/edit/delete actions) of your application entities (</w:t>
      </w:r>
      <w:proofErr w:type="gramStart"/>
      <w:r w:rsidRPr="002F4B46">
        <w:rPr>
          <w:strike/>
        </w:rPr>
        <w:t>i.e.</w:t>
      </w:r>
      <w:proofErr w:type="gramEnd"/>
      <w:r w:rsidRPr="002F4B46">
        <w:rPr>
          <w:strike/>
        </w:rPr>
        <w:t xml:space="preserve"> Manufacturers, Cars, and Parts) in the current session and a way to view the history of modifications in the current session and a link to that view in the footer. That is:</w:t>
      </w:r>
    </w:p>
    <w:p w14:paraId="00000035" w14:textId="77777777" w:rsidR="000F05A0" w:rsidRPr="002F4B46" w:rsidRDefault="00C60A4A">
      <w:pPr>
        <w:numPr>
          <w:ilvl w:val="0"/>
          <w:numId w:val="1"/>
        </w:numPr>
        <w:rPr>
          <w:strike/>
        </w:rPr>
      </w:pPr>
      <w:r w:rsidRPr="002F4B46">
        <w:rPr>
          <w:strike/>
        </w:rPr>
        <w:t>Add code to read and write action messages to the current session</w:t>
      </w:r>
    </w:p>
    <w:p w14:paraId="00000036" w14:textId="77777777" w:rsidR="000F05A0" w:rsidRPr="002F4B46" w:rsidRDefault="00C60A4A">
      <w:pPr>
        <w:numPr>
          <w:ilvl w:val="0"/>
          <w:numId w:val="1"/>
        </w:numPr>
        <w:rPr>
          <w:strike/>
        </w:rPr>
      </w:pPr>
      <w:r w:rsidRPr="002F4B46">
        <w:rPr>
          <w:strike/>
        </w:rPr>
        <w:t xml:space="preserve">Define an </w:t>
      </w:r>
      <w:proofErr w:type="spellStart"/>
      <w:r w:rsidRPr="002F4B46">
        <w:rPr>
          <w:strike/>
        </w:rPr>
        <w:t>ActionHistoryController</w:t>
      </w:r>
      <w:proofErr w:type="spellEnd"/>
      <w:r w:rsidRPr="002F4B46">
        <w:rPr>
          <w:strike/>
        </w:rPr>
        <w:t xml:space="preserve"> with an Index action that can be completed to read the session history and pass that off to an </w:t>
      </w:r>
      <w:proofErr w:type="spellStart"/>
      <w:r w:rsidRPr="002F4B46">
        <w:rPr>
          <w:strike/>
        </w:rPr>
        <w:t>ActionHistory</w:t>
      </w:r>
      <w:proofErr w:type="spellEnd"/>
      <w:r w:rsidRPr="002F4B46">
        <w:rPr>
          <w:strike/>
        </w:rPr>
        <w:t>/Index view to display actions in the history - a simple unordered list should suffice.</w:t>
      </w:r>
    </w:p>
    <w:p w14:paraId="00000037" w14:textId="77777777" w:rsidR="000F05A0" w:rsidRPr="002F4B46" w:rsidRDefault="00C60A4A">
      <w:pPr>
        <w:numPr>
          <w:ilvl w:val="0"/>
          <w:numId w:val="1"/>
        </w:numPr>
        <w:rPr>
          <w:strike/>
        </w:rPr>
      </w:pPr>
      <w:r w:rsidRPr="002F4B46">
        <w:rPr>
          <w:strike/>
        </w:rPr>
        <w:t>And finally, in the footer, add a link to take the user to a view of all the actions taken in the session</w:t>
      </w:r>
    </w:p>
    <w:sectPr w:rsidR="000F05A0" w:rsidRPr="002F4B46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84928B" w14:textId="77777777" w:rsidR="002A6B70" w:rsidRDefault="002A6B70" w:rsidP="00A7592B">
      <w:pPr>
        <w:spacing w:line="240" w:lineRule="auto"/>
      </w:pPr>
      <w:r>
        <w:separator/>
      </w:r>
    </w:p>
  </w:endnote>
  <w:endnote w:type="continuationSeparator" w:id="0">
    <w:p w14:paraId="46C25921" w14:textId="77777777" w:rsidR="002A6B70" w:rsidRDefault="002A6B70" w:rsidP="00A7592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BD9401" w14:textId="77777777" w:rsidR="002A6B70" w:rsidRDefault="002A6B70" w:rsidP="00A7592B">
      <w:pPr>
        <w:spacing w:line="240" w:lineRule="auto"/>
      </w:pPr>
      <w:r>
        <w:separator/>
      </w:r>
    </w:p>
  </w:footnote>
  <w:footnote w:type="continuationSeparator" w:id="0">
    <w:p w14:paraId="13908414" w14:textId="77777777" w:rsidR="002A6B70" w:rsidRDefault="002A6B70" w:rsidP="00A7592B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00C4F"/>
    <w:multiLevelType w:val="multilevel"/>
    <w:tmpl w:val="E30E4D8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0AD405BE"/>
    <w:multiLevelType w:val="multilevel"/>
    <w:tmpl w:val="16E0E05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32801DE8"/>
    <w:multiLevelType w:val="multilevel"/>
    <w:tmpl w:val="11122E54"/>
    <w:lvl w:ilvl="0">
      <w:start w:val="3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50FA5A04"/>
    <w:multiLevelType w:val="multilevel"/>
    <w:tmpl w:val="452AE33A"/>
    <w:lvl w:ilvl="0">
      <w:start w:val="7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54E50D5E"/>
    <w:multiLevelType w:val="multilevel"/>
    <w:tmpl w:val="DF72C8B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692C0CF5"/>
    <w:multiLevelType w:val="multilevel"/>
    <w:tmpl w:val="AA4CCA84"/>
    <w:lvl w:ilvl="0">
      <w:start w:val="9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  <w:num w:numId="3">
    <w:abstractNumId w:val="5"/>
  </w:num>
  <w:num w:numId="4">
    <w:abstractNumId w:val="3"/>
  </w:num>
  <w:num w:numId="5">
    <w:abstractNumId w:val="4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0MjAxNDSxNDY3MzBV0lEKTi0uzszPAykwrAUAGf9IZSwAAAA="/>
  </w:docVars>
  <w:rsids>
    <w:rsidRoot w:val="000F05A0"/>
    <w:rsid w:val="0002171A"/>
    <w:rsid w:val="000F05A0"/>
    <w:rsid w:val="001260ED"/>
    <w:rsid w:val="002A6B70"/>
    <w:rsid w:val="002F4B46"/>
    <w:rsid w:val="004E305A"/>
    <w:rsid w:val="006E1716"/>
    <w:rsid w:val="009E0E2F"/>
    <w:rsid w:val="00A7592B"/>
    <w:rsid w:val="00C60A4A"/>
    <w:rsid w:val="00D656B0"/>
    <w:rsid w:val="00E55A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47790A8"/>
  <w15:docId w15:val="{04D66907-C140-4965-A4C8-A3B704E552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ko-KR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Header">
    <w:name w:val="header"/>
    <w:basedOn w:val="Normal"/>
    <w:link w:val="HeaderChar"/>
    <w:uiPriority w:val="99"/>
    <w:unhideWhenUsed/>
    <w:rsid w:val="00A7592B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592B"/>
  </w:style>
  <w:style w:type="paragraph" w:styleId="Footer">
    <w:name w:val="footer"/>
    <w:basedOn w:val="Normal"/>
    <w:link w:val="FooterChar"/>
    <w:uiPriority w:val="99"/>
    <w:unhideWhenUsed/>
    <w:rsid w:val="00A7592B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592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8</TotalTime>
  <Pages>2</Pages>
  <Words>551</Words>
  <Characters>3142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baek kwangjin</cp:lastModifiedBy>
  <cp:revision>5</cp:revision>
  <dcterms:created xsi:type="dcterms:W3CDTF">2021-12-13T01:56:00Z</dcterms:created>
  <dcterms:modified xsi:type="dcterms:W3CDTF">2021-12-14T04:39:00Z</dcterms:modified>
</cp:coreProperties>
</file>